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4"/>
        <w:gridCol w:w="1278"/>
        <w:gridCol w:w="1785"/>
        <w:gridCol w:w="1161"/>
        <w:gridCol w:w="971"/>
        <w:gridCol w:w="1131"/>
        <w:gridCol w:w="977"/>
        <w:gridCol w:w="1726"/>
        <w:gridCol w:w="792"/>
        <w:gridCol w:w="4245"/>
      </w:tblGrid>
      <w:tr w:rsidR="00010558" w:rsidRPr="00010558" w14:paraId="5F690B91" w14:textId="77777777" w:rsidTr="00AB3AE1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87A60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FA04C1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955D9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3559D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3F54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A587C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568EB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AF0AB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B7D8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A81F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374201" w:rsidRPr="00010558" w14:paraId="5AAD6265" w14:textId="77777777" w:rsidTr="00AB3AE1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C4AE9" w14:textId="1AAF8348" w:rsidR="00581934" w:rsidRPr="00581934" w:rsidRDefault="00396834" w:rsidP="00581934">
            <w:pPr>
              <w:rPr>
                <w:rFonts w:cs="Calibri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1275EE" w14:textId="051A2DA6" w:rsidR="00374201" w:rsidRDefault="00374201" w:rsidP="0037420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30885" w14:textId="545545BD" w:rsidR="00374201" w:rsidRPr="0011749C" w:rsidRDefault="00374201" w:rsidP="00374201">
            <w:pPr>
              <w:rPr>
                <w:rFonts w:cs="Calibri"/>
              </w:rPr>
            </w:pPr>
            <w:r w:rsidRPr="00374201">
              <w:rPr>
                <w:lang w:val="en-NZ"/>
              </w:rPr>
              <w:t>Not meeting the agreed/forecast Subscription Target within the first 3 months of product launch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8BF9536" w14:textId="77777777" w:rsidR="00374201" w:rsidRDefault="00374201" w:rsidP="00374201">
            <w:pPr>
              <w:spacing w:after="0" w:line="240" w:lineRule="auto"/>
              <w:rPr>
                <w:lang w:val="en-NZ"/>
              </w:rPr>
            </w:pPr>
            <w:r w:rsidRPr="00374201">
              <w:rPr>
                <w:lang w:val="en-NZ"/>
              </w:rPr>
              <w:t xml:space="preserve">Medium </w:t>
            </w:r>
          </w:p>
          <w:p w14:paraId="1FAAC716" w14:textId="2F79B8B6" w:rsidR="007876E1" w:rsidRDefault="008B4E2F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  <w:lang w:val="en-NZ"/>
              </w:rPr>
              <w:t>3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488DDE92" w14:textId="77777777" w:rsidR="008B4E2F" w:rsidRDefault="00374201" w:rsidP="00374201">
            <w:pPr>
              <w:spacing w:after="0" w:line="240" w:lineRule="auto"/>
              <w:rPr>
                <w:lang w:val="en-NZ"/>
              </w:rPr>
            </w:pPr>
            <w:r>
              <w:rPr>
                <w:lang w:val="en-NZ"/>
              </w:rPr>
              <w:t>High</w:t>
            </w:r>
          </w:p>
          <w:p w14:paraId="75A458A0" w14:textId="0160B389" w:rsidR="00374201" w:rsidRDefault="00B43E7A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BC7AA" w14:textId="77777777" w:rsidR="008B4E2F" w:rsidRDefault="00374201" w:rsidP="00374201">
            <w:pPr>
              <w:spacing w:after="0" w:line="240" w:lineRule="auto"/>
              <w:rPr>
                <w:lang w:val="en-NZ"/>
              </w:rPr>
            </w:pPr>
            <w:r>
              <w:rPr>
                <w:lang w:val="en-NZ"/>
              </w:rPr>
              <w:t>High</w:t>
            </w:r>
          </w:p>
          <w:p w14:paraId="3CE8F6D3" w14:textId="08C4C5E9" w:rsidR="00374201" w:rsidRDefault="00DA0BFB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2</w:t>
            </w:r>
            <w:r w:rsidR="00A65C42">
              <w:rPr>
                <w:rFonts w:cs="Calibri"/>
              </w:rPr>
              <w:t>3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1CA81" w14:textId="38F2F947" w:rsidR="00374201" w:rsidRDefault="00374201" w:rsidP="0037420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Lori </w:t>
            </w:r>
            <w:proofErr w:type="spellStart"/>
            <w:r w:rsidRPr="00374201">
              <w:rPr>
                <w:lang w:val="en-NZ"/>
              </w:rPr>
              <w:t>Gugich</w:t>
            </w:r>
            <w:proofErr w:type="spellEnd"/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28623" w14:textId="6D852CB9" w:rsidR="00374201" w:rsidRDefault="00374201" w:rsidP="0037420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Adequately advertising the product and service across relevant social media, other media and </w:t>
            </w:r>
            <w:proofErr w:type="spellStart"/>
            <w:r w:rsidRPr="00374201">
              <w:rPr>
                <w:lang w:val="en-NZ"/>
              </w:rPr>
              <w:t>analog</w:t>
            </w:r>
            <w:proofErr w:type="spellEnd"/>
            <w:r w:rsidRPr="00374201">
              <w:rPr>
                <w:lang w:val="en-NZ"/>
              </w:rPr>
              <w:t xml:space="preserve"> channels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70CD4C" w14:textId="6531ACEB" w:rsidR="00374201" w:rsidRDefault="00374201" w:rsidP="0037420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0BBB1" w14:textId="77777777" w:rsidR="00374201" w:rsidRDefault="00374201" w:rsidP="00374201">
            <w:pPr>
              <w:spacing w:after="0" w:line="240" w:lineRule="auto"/>
            </w:pPr>
          </w:p>
        </w:tc>
      </w:tr>
      <w:tr w:rsidR="00374201" w:rsidRPr="00010558" w14:paraId="1E40CA46" w14:textId="77777777" w:rsidTr="00AB3AE1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1A8E7" w14:textId="443C6C64" w:rsidR="00581934" w:rsidRPr="00581934" w:rsidRDefault="00396834" w:rsidP="00581934">
            <w:pPr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99F26" w14:textId="5855ED87" w:rsidR="00374201" w:rsidRDefault="00374201" w:rsidP="0037420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5B711C" w14:textId="35C5CC39" w:rsidR="00374201" w:rsidRPr="0011749C" w:rsidRDefault="00374201" w:rsidP="00374201">
            <w:pPr>
              <w:rPr>
                <w:rFonts w:cs="Calibri"/>
              </w:rPr>
            </w:pPr>
            <w:r>
              <w:rPr>
                <w:rFonts w:cs="Calibri"/>
              </w:rPr>
              <w:t xml:space="preserve">Design of the website is inadequate – </w:t>
            </w:r>
            <w:r w:rsidR="00581934">
              <w:rPr>
                <w:rFonts w:cs="Calibri"/>
              </w:rPr>
              <w:t>C</w:t>
            </w:r>
            <w:r w:rsidR="00815ED4">
              <w:rPr>
                <w:rFonts w:cs="Calibri"/>
              </w:rPr>
              <w:t>onfusing to use for first time users</w:t>
            </w:r>
            <w:r>
              <w:rPr>
                <w:rFonts w:cs="Calibri"/>
              </w:rPr>
              <w:t xml:space="preserve"> </w:t>
            </w:r>
            <w:r w:rsidR="00581934">
              <w:rPr>
                <w:rFonts w:cs="Calibri"/>
              </w:rPr>
              <w:t xml:space="preserve">and does not </w:t>
            </w:r>
            <w:r w:rsidR="00C257BE">
              <w:rPr>
                <w:rFonts w:cs="Calibri"/>
              </w:rPr>
              <w:t>highlight advertised function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0005B91" w14:textId="77777777" w:rsidR="00374201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680F2632" w14:textId="28C588C4" w:rsidR="000C27AB" w:rsidRDefault="000C27AB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3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E04C656" w14:textId="77777777" w:rsidR="00374201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igh</w:t>
            </w:r>
          </w:p>
          <w:p w14:paraId="28394314" w14:textId="7DF3B238" w:rsidR="000C27AB" w:rsidRDefault="004C41DD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172C6" w14:textId="77777777" w:rsidR="00374201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  <w:p w14:paraId="37CF13DC" w14:textId="6E90C7BE" w:rsidR="004C41DD" w:rsidRDefault="00F2030D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10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99E3D" w14:textId="58EE4394" w:rsidR="00374201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lthea Lagudas</w:t>
            </w: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8504C" w14:textId="751DD886" w:rsidR="00374201" w:rsidRDefault="00815ED4" w:rsidP="0037420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Conduct </w:t>
            </w:r>
            <w:r w:rsidR="00AB3AE1">
              <w:rPr>
                <w:rFonts w:cs="Calibri"/>
              </w:rPr>
              <w:t xml:space="preserve">thorough </w:t>
            </w:r>
            <w:r>
              <w:rPr>
                <w:rFonts w:cs="Calibri"/>
              </w:rPr>
              <w:t xml:space="preserve">user testing/cognitive walkthroughs throughout </w:t>
            </w:r>
            <w:r w:rsidR="00AB3AE1">
              <w:rPr>
                <w:rFonts w:cs="Calibri"/>
              </w:rPr>
              <w:t>t</w:t>
            </w:r>
            <w:r>
              <w:rPr>
                <w:rFonts w:cs="Calibri"/>
              </w:rPr>
              <w:t>he design process to ensure that the design is easy to understand and meets user needs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D27AF" w14:textId="1DD07EF8" w:rsidR="00374201" w:rsidRDefault="00815ED4" w:rsidP="0037420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847A1" w14:textId="77777777" w:rsidR="00374201" w:rsidRDefault="00374201" w:rsidP="00374201">
            <w:pPr>
              <w:spacing w:after="0" w:line="240" w:lineRule="auto"/>
            </w:pPr>
          </w:p>
        </w:tc>
      </w:tr>
      <w:tr w:rsidR="00AB3AE1" w:rsidRPr="00010558" w14:paraId="6DDA44EC" w14:textId="77777777" w:rsidTr="00AB3AE1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FDBCA" w14:textId="4AC97199" w:rsidR="00581934" w:rsidRPr="00581934" w:rsidRDefault="00396834" w:rsidP="00581934">
            <w:pPr>
              <w:rPr>
                <w:rFonts w:cs="Calibri"/>
              </w:rPr>
            </w:pPr>
            <w:r>
              <w:rPr>
                <w:rFonts w:cs="Calibri"/>
              </w:rPr>
              <w:lastRenderedPageBreak/>
              <w:t>3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6FA622" w14:textId="73864508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52058" w14:textId="05489408" w:rsidR="00AB3AE1" w:rsidRPr="0011749C" w:rsidRDefault="00AB3AE1" w:rsidP="00AB3AE1">
            <w:pPr>
              <w:rPr>
                <w:rFonts w:cs="Calibri"/>
              </w:rPr>
            </w:pPr>
            <w:r>
              <w:rPr>
                <w:rFonts w:cs="Calibri"/>
              </w:rPr>
              <w:t>Underestimating the needed resources for the project resulting in going over budge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4D09F2F0" w14:textId="77777777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  <w:p w14:paraId="78F6C06F" w14:textId="35F8549F" w:rsidR="00F2030D" w:rsidRDefault="00F2030D" w:rsidP="00AB3AE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D4154D1" w14:textId="4746675B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F9E62" w14:textId="7D8B99FE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BE1E0" w14:textId="6AC9BBC3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20187" w14:textId="03B082BF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Track spending once a week to ensure we are within budget.</w:t>
            </w:r>
          </w:p>
          <w:p w14:paraId="08712ECF" w14:textId="77777777" w:rsidR="00AB3AE1" w:rsidRDefault="00AB3AE1" w:rsidP="00AB3AE1">
            <w:pPr>
              <w:spacing w:after="0" w:line="240" w:lineRule="auto"/>
              <w:rPr>
                <w:rFonts w:cs="Calibri"/>
              </w:rPr>
            </w:pPr>
          </w:p>
          <w:p w14:paraId="7B254B21" w14:textId="4DBA0EAC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H</w:t>
            </w:r>
            <w:r w:rsidR="00AB3AE1">
              <w:rPr>
                <w:rFonts w:cs="Calibri"/>
              </w:rPr>
              <w:t>ave a budget buffer (10% - 15%) for unexpected costs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01B76" w14:textId="45D68B4E" w:rsidR="00AB3AE1" w:rsidRDefault="00AB3AE1" w:rsidP="00AB3AE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A5C0D" w14:textId="77777777" w:rsidR="00AB3AE1" w:rsidRDefault="00AB3AE1" w:rsidP="00AB3AE1">
            <w:pPr>
              <w:spacing w:after="0" w:line="240" w:lineRule="auto"/>
            </w:pPr>
          </w:p>
        </w:tc>
      </w:tr>
      <w:tr w:rsidR="00AB3AE1" w:rsidRPr="00010558" w14:paraId="11402D92" w14:textId="77777777" w:rsidTr="00AB3AE1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2DC15" w14:textId="073439CA" w:rsidR="00AB3AE1" w:rsidRDefault="00396834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F1E745" w14:textId="011340D1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423383" w14:textId="40B4DC41" w:rsidR="00AB3AE1" w:rsidRDefault="00581934" w:rsidP="00AB3AE1">
            <w:pPr>
              <w:rPr>
                <w:rFonts w:cs="Calibri"/>
              </w:rPr>
            </w:pPr>
            <w:r w:rsidRPr="00581934">
              <w:rPr>
                <w:rFonts w:cs="Calibri"/>
              </w:rPr>
              <w:t>Schedule delay in task completion due to task underestimation and team member unavailability (e.g. sickness)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04BEDC5F" w14:textId="63031B73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Low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2918C955" w14:textId="42ED1082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08AC9" w14:textId="12C2B4D5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Low 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910BE" w14:textId="77777777" w:rsidR="00AB3AE1" w:rsidRDefault="00AB3AE1" w:rsidP="00AB3AE1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D42D0E" w14:textId="71D4839C" w:rsidR="00AB3AE1" w:rsidRDefault="00C257BE" w:rsidP="00AB3AE1">
            <w:pPr>
              <w:spacing w:after="0" w:line="240" w:lineRule="auto"/>
              <w:rPr>
                <w:rFonts w:cs="Calibri"/>
              </w:rPr>
            </w:pPr>
            <w:r w:rsidRPr="00C257BE">
              <w:rPr>
                <w:rFonts w:cs="Calibri"/>
              </w:rPr>
              <w:t>Implement buffer time for high-risk tasks and improve task estimation through research and planning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1385E" w14:textId="51CFD649" w:rsidR="00AB3AE1" w:rsidRDefault="00C257BE" w:rsidP="00AB3AE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C5687" w14:textId="77777777" w:rsidR="00AB3AE1" w:rsidRDefault="00AB3AE1" w:rsidP="00AB3AE1">
            <w:pPr>
              <w:spacing w:after="0" w:line="240" w:lineRule="auto"/>
            </w:pPr>
          </w:p>
        </w:tc>
      </w:tr>
      <w:tr w:rsidR="00AB3AE1" w:rsidRPr="00010558" w14:paraId="512CCC0A" w14:textId="77777777" w:rsidTr="00AB3AE1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4C1D7" w14:textId="670FA57B" w:rsidR="00AB3AE1" w:rsidRDefault="00BC46A8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D0BA8" w14:textId="5AAA3D9C" w:rsidR="00AB3AE1" w:rsidRDefault="00AB3AE1" w:rsidP="00AB3AE1">
            <w:pPr>
              <w:spacing w:after="0" w:line="240" w:lineRule="auto"/>
              <w:rPr>
                <w:rFonts w:cs="Calibri"/>
              </w:rPr>
            </w:pPr>
            <w:r w:rsidRPr="00374201">
              <w:rPr>
                <w:lang w:val="en-NZ"/>
              </w:rPr>
              <w:t xml:space="preserve">13/05/2025 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A4E87F" w14:textId="7CC449A3" w:rsidR="00AB3AE1" w:rsidRDefault="004C7535" w:rsidP="00AB3AE1">
            <w:pPr>
              <w:rPr>
                <w:rFonts w:cs="Calibri"/>
              </w:rPr>
            </w:pPr>
            <w:r>
              <w:rPr>
                <w:rFonts w:cs="Calibri"/>
              </w:rPr>
              <w:t>Software is not able to function properly on different platforms or devices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C784060" w14:textId="1AF3046D" w:rsidR="00AB3AE1" w:rsidRDefault="004C7535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C4AA6D3" w14:textId="3EDF4C66" w:rsidR="00AB3AE1" w:rsidRDefault="004C7535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EC18C" w14:textId="24851C9C" w:rsidR="00AB3AE1" w:rsidRDefault="004C7535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826F2" w14:textId="77777777" w:rsidR="00AB3AE1" w:rsidRDefault="004C7535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lthea Lagudas</w:t>
            </w:r>
          </w:p>
          <w:p w14:paraId="29A3BFAD" w14:textId="350DE1BD" w:rsidR="004C7535" w:rsidRDefault="004C7535" w:rsidP="00AB3AE1">
            <w:pPr>
              <w:spacing w:after="0" w:line="240" w:lineRule="auto"/>
              <w:rPr>
                <w:rFonts w:cs="Calibri"/>
              </w:rPr>
            </w:pPr>
          </w:p>
          <w:p w14:paraId="0083E9FC" w14:textId="09FD1F6D" w:rsidR="004C7535" w:rsidRDefault="004C7535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lang w:val="en-US"/>
              </w:rPr>
              <w:t xml:space="preserve">Chloe </w:t>
            </w:r>
            <w:proofErr w:type="spellStart"/>
            <w:r>
              <w:rPr>
                <w:lang w:val="en-US"/>
              </w:rPr>
              <w:t>Cawood</w:t>
            </w:r>
            <w:proofErr w:type="spellEnd"/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41F05" w14:textId="4F2B6838" w:rsidR="00AB3AE1" w:rsidRDefault="00EF7413" w:rsidP="00AB3AE1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Conduct early </w:t>
            </w:r>
            <w:r w:rsidR="000B7DC6">
              <w:rPr>
                <w:rFonts w:cs="Calibri"/>
              </w:rPr>
              <w:t xml:space="preserve">testing on targeted platforms </w:t>
            </w:r>
            <w:r w:rsidR="00057417">
              <w:rPr>
                <w:rFonts w:cs="Calibri"/>
              </w:rPr>
              <w:t xml:space="preserve">and use </w:t>
            </w:r>
            <w:r w:rsidR="00460F2F">
              <w:rPr>
                <w:rFonts w:cs="Calibri"/>
              </w:rPr>
              <w:t>cross platform frameworks</w:t>
            </w:r>
            <w:r w:rsidR="00C03EEA">
              <w:rPr>
                <w:rFonts w:cs="Calibri"/>
              </w:rPr>
              <w:t>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6DEAF" w14:textId="5A916FB2" w:rsidR="00AB3AE1" w:rsidRDefault="00C03EEA" w:rsidP="00AB3AE1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992AD" w14:textId="77777777" w:rsidR="00AB3AE1" w:rsidRDefault="00AB3AE1" w:rsidP="00AB3AE1">
            <w:pPr>
              <w:spacing w:after="0" w:line="240" w:lineRule="auto"/>
            </w:pPr>
          </w:p>
        </w:tc>
      </w:tr>
      <w:tr w:rsidR="00703BF6" w:rsidRPr="00010558" w14:paraId="29BD1C7D" w14:textId="77777777" w:rsidTr="00AB3AE1">
        <w:trPr>
          <w:trHeight w:val="2082"/>
        </w:trPr>
        <w:tc>
          <w:tcPr>
            <w:tcW w:w="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6CCE7" w14:textId="6E65EA2C" w:rsidR="00703BF6" w:rsidRDefault="00703BF6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lastRenderedPageBreak/>
              <w:t>6</w:t>
            </w:r>
          </w:p>
        </w:tc>
        <w:tc>
          <w:tcPr>
            <w:tcW w:w="12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F7FAC" w14:textId="56D59D2F" w:rsidR="00703BF6" w:rsidRPr="00374201" w:rsidRDefault="00703BF6" w:rsidP="00703BF6">
            <w:pPr>
              <w:spacing w:after="0" w:line="240" w:lineRule="auto"/>
              <w:rPr>
                <w:lang w:val="en-NZ"/>
              </w:rPr>
            </w:pPr>
            <w:r w:rsidRPr="00374201">
              <w:rPr>
                <w:lang w:val="en-NZ"/>
              </w:rPr>
              <w:t>13/05/2025</w:t>
            </w: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21EDCF" w14:textId="037ADD8B" w:rsidR="00703BF6" w:rsidRDefault="006830FE" w:rsidP="00703BF6">
            <w:pPr>
              <w:rPr>
                <w:rFonts w:cs="Calibri"/>
              </w:rPr>
            </w:pPr>
            <w:r w:rsidRPr="006830FE">
              <w:rPr>
                <w:rFonts w:cs="Calibri"/>
              </w:rPr>
              <w:t>Subscription system may malfunction, causing incorrect charges, failed activations, or access issues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13ACEFA6" w14:textId="3E37D89D" w:rsidR="00703BF6" w:rsidRDefault="00F636F1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C7277C9" w14:textId="7BC6D1C6" w:rsidR="00703BF6" w:rsidRDefault="00F636F1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High 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A5AF8" w14:textId="020B74E5" w:rsidR="00703BF6" w:rsidRDefault="00F636F1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High </w:t>
            </w:r>
          </w:p>
        </w:tc>
        <w:tc>
          <w:tcPr>
            <w:tcW w:w="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0CD29" w14:textId="3C30CA67" w:rsidR="00703BF6" w:rsidRDefault="00F83F64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lang w:val="en-US"/>
              </w:rPr>
              <w:t xml:space="preserve">Chloe </w:t>
            </w:r>
            <w:proofErr w:type="spellStart"/>
            <w:r>
              <w:rPr>
                <w:lang w:val="en-US"/>
              </w:rPr>
              <w:t>Cawood</w:t>
            </w:r>
            <w:proofErr w:type="spellEnd"/>
          </w:p>
        </w:tc>
        <w:tc>
          <w:tcPr>
            <w:tcW w:w="17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B7B7B" w14:textId="208A7B4C" w:rsidR="00703BF6" w:rsidRDefault="00F83F64" w:rsidP="00703BF6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Thoroughly </w:t>
            </w:r>
            <w:r w:rsidR="00A74F4C">
              <w:rPr>
                <w:rFonts w:cs="Calibri"/>
              </w:rPr>
              <w:t>test subscription system</w:t>
            </w:r>
            <w:r w:rsidR="00E250EC">
              <w:rPr>
                <w:rFonts w:cs="Calibri"/>
              </w:rPr>
              <w:t xml:space="preserve">, monitor it regularly and set up </w:t>
            </w:r>
            <w:r w:rsidR="003C2F2B">
              <w:rPr>
                <w:rFonts w:cs="Calibri"/>
              </w:rPr>
              <w:t>customer support channels.</w:t>
            </w:r>
          </w:p>
        </w:tc>
        <w:tc>
          <w:tcPr>
            <w:tcW w:w="7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FCF280" w14:textId="2535B56E" w:rsidR="00703BF6" w:rsidRDefault="00F83F64" w:rsidP="00703BF6">
            <w:pPr>
              <w:rPr>
                <w:rFonts w:cs="Calibri"/>
              </w:rPr>
            </w:pPr>
            <w:r>
              <w:rPr>
                <w:rFonts w:cs="Calibri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00A05" w14:textId="77777777" w:rsidR="00703BF6" w:rsidRDefault="00703BF6" w:rsidP="00703BF6">
            <w:pPr>
              <w:spacing w:after="0" w:line="240" w:lineRule="auto"/>
            </w:pPr>
          </w:p>
        </w:tc>
      </w:tr>
    </w:tbl>
    <w:p w14:paraId="5B1520E8" w14:textId="77777777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0C1E795F" w14:textId="61765509" w:rsidR="00E4079E" w:rsidRDefault="00010558" w:rsidP="00E4079E">
      <w:r>
        <w:t>Table 1: Risk register</w:t>
      </w:r>
      <w:r w:rsidR="0099084D">
        <w:t xml:space="preserve"> Sample </w:t>
      </w:r>
    </w:p>
    <w:p w14:paraId="0822F626" w14:textId="77777777" w:rsidR="00E4079E" w:rsidRDefault="00E4079E" w:rsidP="00E4079E"/>
    <w:p w14:paraId="4049D1F7" w14:textId="77777777" w:rsidR="00E4079E" w:rsidRDefault="00E4079E" w:rsidP="00E4079E"/>
    <w:p w14:paraId="6B08D97A" w14:textId="77777777" w:rsidR="00E4079E" w:rsidRDefault="00E4079E" w:rsidP="00E4079E"/>
    <w:p w14:paraId="4D8C1AF9" w14:textId="77777777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12F3B3D4" w14:textId="77777777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DB2453"/>
    <w:multiLevelType w:val="multilevel"/>
    <w:tmpl w:val="58F636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98595155">
    <w:abstractNumId w:val="1"/>
  </w:num>
  <w:num w:numId="2" w16cid:durableId="2065056415">
    <w:abstractNumId w:val="0"/>
  </w:num>
  <w:num w:numId="3" w16cid:durableId="976422079">
    <w:abstractNumId w:val="6"/>
  </w:num>
  <w:num w:numId="4" w16cid:durableId="1637757081">
    <w:abstractNumId w:val="5"/>
  </w:num>
  <w:num w:numId="5" w16cid:durableId="634530198">
    <w:abstractNumId w:val="4"/>
  </w:num>
  <w:num w:numId="6" w16cid:durableId="244191929">
    <w:abstractNumId w:val="7"/>
  </w:num>
  <w:num w:numId="7" w16cid:durableId="1644891857">
    <w:abstractNumId w:val="3"/>
  </w:num>
  <w:num w:numId="8" w16cid:durableId="1476338941">
    <w:abstractNumId w:val="2"/>
  </w:num>
  <w:num w:numId="9" w16cid:durableId="14709780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57417"/>
    <w:rsid w:val="000960BC"/>
    <w:rsid w:val="000A5D4C"/>
    <w:rsid w:val="000B7DC6"/>
    <w:rsid w:val="000C27AB"/>
    <w:rsid w:val="0011749C"/>
    <w:rsid w:val="00227B38"/>
    <w:rsid w:val="00374201"/>
    <w:rsid w:val="00396834"/>
    <w:rsid w:val="003C2F2B"/>
    <w:rsid w:val="00460F2F"/>
    <w:rsid w:val="004C41DD"/>
    <w:rsid w:val="004C7535"/>
    <w:rsid w:val="00556643"/>
    <w:rsid w:val="00581934"/>
    <w:rsid w:val="005854F5"/>
    <w:rsid w:val="006830FE"/>
    <w:rsid w:val="00684B5F"/>
    <w:rsid w:val="00703BF6"/>
    <w:rsid w:val="007876E1"/>
    <w:rsid w:val="007F5382"/>
    <w:rsid w:val="00815ED4"/>
    <w:rsid w:val="008B4E2F"/>
    <w:rsid w:val="008F7BBC"/>
    <w:rsid w:val="0092229F"/>
    <w:rsid w:val="0099084D"/>
    <w:rsid w:val="00994D34"/>
    <w:rsid w:val="009B3811"/>
    <w:rsid w:val="00A65C42"/>
    <w:rsid w:val="00A74F4C"/>
    <w:rsid w:val="00AB3AE1"/>
    <w:rsid w:val="00B43E7A"/>
    <w:rsid w:val="00BC46A8"/>
    <w:rsid w:val="00C03EEA"/>
    <w:rsid w:val="00C14A14"/>
    <w:rsid w:val="00C257BE"/>
    <w:rsid w:val="00CA0A83"/>
    <w:rsid w:val="00D44151"/>
    <w:rsid w:val="00D84B29"/>
    <w:rsid w:val="00DA0BFB"/>
    <w:rsid w:val="00DA43AD"/>
    <w:rsid w:val="00E250EC"/>
    <w:rsid w:val="00E4079E"/>
    <w:rsid w:val="00E65FD0"/>
    <w:rsid w:val="00EF7413"/>
    <w:rsid w:val="00F2030D"/>
    <w:rsid w:val="00F363B3"/>
    <w:rsid w:val="00F46FFB"/>
    <w:rsid w:val="00F636F1"/>
    <w:rsid w:val="00F64D08"/>
    <w:rsid w:val="00F83F64"/>
    <w:rsid w:val="00FA5D34"/>
    <w:rsid w:val="00FC047C"/>
    <w:rsid w:val="00FC2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1A6C3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58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04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8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342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85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09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0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27584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7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75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366157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23a71a8-6d9f-4b10-913c-b97b5d08102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5CBC1B01CDE942BF1CBEDE4EF7C0AA" ma:contentTypeVersion="6" ma:contentTypeDescription="Create a new document." ma:contentTypeScope="" ma:versionID="2b840fd92dd17af8ecd88313cdca1355">
  <xsd:schema xmlns:xsd="http://www.w3.org/2001/XMLSchema" xmlns:xs="http://www.w3.org/2001/XMLSchema" xmlns:p="http://schemas.microsoft.com/office/2006/metadata/properties" xmlns:ns3="a23a71a8-6d9f-4b10-913c-b97b5d081025" targetNamespace="http://schemas.microsoft.com/office/2006/metadata/properties" ma:root="true" ma:fieldsID="d4006d20eb519c6163f5e2731d024e7f" ns3:_="">
    <xsd:import namespace="a23a71a8-6d9f-4b10-913c-b97b5d081025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3a71a8-6d9f-4b10-913c-b97b5d081025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ED219D-A4C0-49DB-9FDE-4D1DCA100111}">
  <ds:schemaRefs>
    <ds:schemaRef ds:uri="http://schemas.microsoft.com/office/2006/metadata/properties"/>
    <ds:schemaRef ds:uri="http://schemas.microsoft.com/office/infopath/2007/PartnerControls"/>
    <ds:schemaRef ds:uri="a23a71a8-6d9f-4b10-913c-b97b5d081025"/>
  </ds:schemaRefs>
</ds:datastoreItem>
</file>

<file path=customXml/itemProps2.xml><?xml version="1.0" encoding="utf-8"?>
<ds:datastoreItem xmlns:ds="http://schemas.openxmlformats.org/officeDocument/2006/customXml" ds:itemID="{B2928FC1-5A36-4C4A-9567-0762FE4FDA2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8FB7FE-2287-4291-BA5E-BF096613DA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3a71a8-6d9f-4b10-913c-b97b5d0810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</TotalTime>
  <Pages>3</Pages>
  <Words>311</Words>
  <Characters>177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thea Lagudas</dc:creator>
  <cp:keywords/>
  <dc:description/>
  <cp:lastModifiedBy>Lagudas Althea</cp:lastModifiedBy>
  <cp:revision>26</cp:revision>
  <dcterms:created xsi:type="dcterms:W3CDTF">2025-05-13T01:50:00Z</dcterms:created>
  <dcterms:modified xsi:type="dcterms:W3CDTF">2025-05-15T2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5CBC1B01CDE942BF1CBEDE4EF7C0AA</vt:lpwstr>
  </property>
</Properties>
</file>